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ai_salmon_data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4-03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ai_salmon_data</dc:title>
  <dc:creator>Benjamin Meyer</dc:creator>
  <cp:keywords/>
  <dcterms:created xsi:type="dcterms:W3CDTF">2024-03-29T06:23:43Z</dcterms:created>
  <dcterms:modified xsi:type="dcterms:W3CDTF">2024-03-29T06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3-09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